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X809b0f8bef3a662062a8f390f6a77262e6f327b"/>
    <w:p>
      <w:pPr>
        <w:pStyle w:val="Heading1"/>
      </w:pPr>
      <w:r>
        <w:t xml:space="preserve">Cover Letter for Automotive Engineer Position</w:t>
      </w:r>
    </w:p>
    <w:p>
      <w:pPr>
        <w:pStyle w:val="FirstParagraph"/>
      </w:pPr>
      <w:r>
        <w:t xml:space="preserve">Dear Hiring Manager,</w:t>
      </w:r>
    </w:p>
    <w:p>
      <w:pPr>
        <w:pStyle w:val="BodyText"/>
      </w:pPr>
      <w:r>
        <w:t xml:space="preserve">I am writing to express my sincere interest in the Automotive Engineer position at [Company Name] in DR Congo Kinshasa. As a passionate and skilled automotive engineer with a deep understanding of both technical innovation and regional market dynamics, I am eager to contribute my expertise to support the growth of the automotive industry in this dynamic region. My background, coupled with my commitment to addressing local challenges through engineering excellence, aligns perfectly with the opportunities available in DR Congo Kinshasa.</w:t>
      </w:r>
    </w:p>
    <w:p>
      <w:pPr>
        <w:pStyle w:val="BodyText"/>
      </w:pPr>
      <w:r>
        <w:t xml:space="preserve">With over [X years] of experience in automotive engineering, I have developed a strong foundation in vehicle design, system integration, and sustainable mobility solutions. My work has spanned from conceptualizing advanced propulsion systems to optimizing manufacturing processes for efficiency and cost-effectiveness. However, it is my dedication to applying these skills in regions with unique infrastructural and economic contexts—such as DR Congo Kinshasa—that sets me apart. I believe that automotive engineering is not just about creating vehicles but about solving real-world problems that impact communities, and I am excited about the prospect of contributing to this mission in Kinshasa.</w:t>
      </w:r>
    </w:p>
    <w:bookmarkStart w:id="20" w:name="X6fa9163138188797ca87f694494a9792804f7ef"/>
    <w:p>
      <w:pPr>
        <w:pStyle w:val="Heading2"/>
      </w:pPr>
      <w:r>
        <w:t xml:space="preserve">Understanding the Needs of DR Congo Kinshasa</w:t>
      </w:r>
    </w:p>
    <w:p>
      <w:pPr>
        <w:pStyle w:val="FirstParagraph"/>
      </w:pPr>
      <w:r>
        <w:t xml:space="preserve">DR Congo Kinshasa is a city with immense potential, but it also faces significant challenges in terms of transportation infrastructure, access to reliable vehicles, and environmental sustainability. As an Automotive Engineer, I have always been driven by the goal of creating solutions that are not only technically sound but also culturally and economically viable. In DR Congo Kinshasa, where the demand for durable, affordable vehicles is growing alongside urbanization, I see a critical need for engineers who can balance innovation with practicality.</w:t>
      </w:r>
    </w:p>
    <w:p>
      <w:pPr>
        <w:pStyle w:val="BodyText"/>
      </w:pPr>
      <w:r>
        <w:t xml:space="preserve">My experience in [mention specific projects or roles] has equipped me to address such challenges. For instance, during my time at [previous company/organization], I led a project focused on adapting vehicle designs to withstand harsh environmental conditions, which is particularly relevant for regions like Kinshasa. I also worked closely with local stakeholders to ensure that the solutions we developed met the unique needs of their communities. This approach not only improved product performance but also fostered trust and collaboration with end-users.</w:t>
      </w:r>
    </w:p>
    <w:bookmarkEnd w:id="20"/>
    <w:bookmarkStart w:id="21" w:name="X39a86f463d9bf661b8587eabaa095c829691a7f"/>
    <w:p>
      <w:pPr>
        <w:pStyle w:val="Heading2"/>
      </w:pPr>
      <w:r>
        <w:t xml:space="preserve">Technical Expertise and Professional Achievements</w:t>
      </w:r>
    </w:p>
    <w:p>
      <w:pPr>
        <w:pStyle w:val="FirstParagraph"/>
      </w:pPr>
      <w:r>
        <w:t xml:space="preserve">As an Automotive Engineer, I have consistently demonstrated a strong ability to combine theoretical knowledge with hands-on problem-solving. My technical expertise includes [list key skills such as "vehicle dynamics," "electrical systems design," "CAD software proficiency," "engine performance optimization," etc.]. These skills have allowed me to contribute to projects that range from hybrid vehicle development to the integration of smart technologies in commercial fleets.</w:t>
      </w:r>
    </w:p>
    <w:p>
      <w:pPr>
        <w:pStyle w:val="BodyText"/>
      </w:pPr>
      <w:r>
        <w:t xml:space="preserve">One of my most notable achievements was [describe a specific project or accomplishment, e.g., "designing a low-maintenance engine component that reduced downtime by 30% for commercial trucks operating in remote areas"]. This work required not only technical precision but also an understanding of the operational constraints faced by drivers and fleet operators. Such experiences have honed my ability to think critically and deliver results even in complex environments, which I believe is essential for success in DR Congo Kinshasa.</w:t>
      </w:r>
    </w:p>
    <w:bookmarkEnd w:id="21"/>
    <w:bookmarkStart w:id="22" w:name="why-dr-congo-kinshasa"/>
    <w:p>
      <w:pPr>
        <w:pStyle w:val="Heading2"/>
      </w:pPr>
      <w:r>
        <w:t xml:space="preserve">Why DR Congo Kinshasa?</w:t>
      </w:r>
    </w:p>
    <w:p>
      <w:pPr>
        <w:pStyle w:val="FirstParagraph"/>
      </w:pPr>
      <w:r>
        <w:t xml:space="preserve">DR Congo Kinshasa represents a unique opportunity for automotive engineers to make a meaningful impact. The city's strategic location as a hub for trade and commerce, combined with its growing population, creates a demand for innovative transportation solutions. However, this potential is often hindered by limited infrastructure and economic instability. As an Automotive Engineer, I am motivated to bridge this gap by developing solutions that are resilient, cost-effective, and aligned with the region's long-term goals.</w:t>
      </w:r>
    </w:p>
    <w:p>
      <w:pPr>
        <w:pStyle w:val="BodyText"/>
      </w:pPr>
      <w:r>
        <w:t xml:space="preserve">What excites me most about Kinshasa is its vibrant energy and the resilience of its people. I have always believed that engineering is a tool for empowerment, and I am eager to collaborate with local teams to create vehicles and systems that enhance mobility, reduce environmental impact, and support economic growth. Whether it's improving fuel efficiency for urban commuters or designing robust commercial vehicles for rural logistics, I am committed to contributing ideas that are both forward-thinking and grounded in the realities of the region.</w:t>
      </w:r>
    </w:p>
    <w:bookmarkEnd w:id="22"/>
    <w:bookmarkStart w:id="23" w:name="collaboration-and-cultural-sensitivity"/>
    <w:p>
      <w:pPr>
        <w:pStyle w:val="Heading2"/>
      </w:pPr>
      <w:r>
        <w:t xml:space="preserve">Collaboration and Cultural Sensitivity</w:t>
      </w:r>
    </w:p>
    <w:p>
      <w:pPr>
        <w:pStyle w:val="FirstParagraph"/>
      </w:pPr>
      <w:r>
        <w:t xml:space="preserve">Working as an Automotive Engineer in DR Congo Kinshasa would require more than technical skills—it demands cultural sensitivity, adaptability, and a willingness to collaborate with diverse stakeholders. I have experience working in multicultural environments, where communication and mutual respect are key to success. For example, during my time [mention relevant experience], I collaborated with engineers from different countries to develop a vehicle model tailored for emerging markets. This project taught me the importance of understanding local preferences and regulatory requirements, which are critical factors in Kinshasa's automotive landscape.</w:t>
      </w:r>
    </w:p>
    <w:p>
      <w:pPr>
        <w:pStyle w:val="BodyText"/>
      </w:pPr>
      <w:r>
        <w:t xml:space="preserve">I am also proficient in [mention languages if applicable, e.g., "French and English"], which would enable me to communicate effectively with local teams and stakeholders. Additionally, my ability to work independently or as part of a team ensures that I can contribute seamlessly to your organization's goals.</w:t>
      </w:r>
    </w:p>
    <w:bookmarkEnd w:id="23"/>
    <w:bookmarkStart w:id="24" w:name="conclusion"/>
    <w:p>
      <w:pPr>
        <w:pStyle w:val="Heading2"/>
      </w:pPr>
      <w:r>
        <w:t xml:space="preserve">Conclusion</w:t>
      </w:r>
    </w:p>
    <w:p>
      <w:pPr>
        <w:pStyle w:val="FirstParagraph"/>
      </w:pPr>
      <w:r>
        <w:t xml:space="preserve">In conclusion, I am confident that my skills, experience, and passion for automotive engineering make me a strong candidate for the Automotive Engineer position in DR Congo Kinshasa. I am particularly drawn to this opportunity because it allows me to combine my technical expertise with a desire to contribute to the development of a region that is rich in potential but often overlooked. I am eager to bring my knowledge of vehicle systems, problem-solving abilities, and commitment to innovation to your team.</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look forward to the possibility of contributing to the automotive industry in DR Congo Kinshas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1T14:32:20Z</dcterms:created>
  <dcterms:modified xsi:type="dcterms:W3CDTF">2026-07-21T14:32:20Z</dcterms:modified>
</cp:coreProperties>
</file>

<file path=docProps/custom.xml><?xml version="1.0" encoding="utf-8"?>
<Properties xmlns="http://schemas.openxmlformats.org/officeDocument/2006/custom-properties" xmlns:vt="http://schemas.openxmlformats.org/officeDocument/2006/docPropsVTypes"/>
</file>